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750F" w:rsidRPr="002B185C" w:rsidRDefault="002B185C" w:rsidP="002B185C">
      <w:pPr>
        <w:spacing w:line="312" w:lineRule="auto"/>
        <w:ind w:right="296"/>
        <w:jc w:val="both"/>
        <w:rPr>
          <w:b/>
          <w:sz w:val="28"/>
          <w:lang w:bidi="ar-SA"/>
        </w:rPr>
      </w:pPr>
      <w:bookmarkStart w:id="0" w:name="_Toc73005425"/>
      <w:r>
        <w:rPr>
          <w:b/>
          <w:sz w:val="28"/>
          <w:lang w:bidi="ar-SA"/>
        </w:rPr>
        <w:t>Annexure 06 - M</w:t>
      </w:r>
      <w:r w:rsidRPr="002B185C">
        <w:rPr>
          <w:b/>
          <w:sz w:val="28"/>
          <w:lang w:bidi="ar-SA"/>
        </w:rPr>
        <w:t xml:space="preserve">odule Details </w:t>
      </w:r>
      <w:r>
        <w:rPr>
          <w:b/>
          <w:sz w:val="28"/>
          <w:lang w:bidi="ar-SA"/>
        </w:rPr>
        <w:t>o</w:t>
      </w:r>
      <w:r w:rsidRPr="002B185C">
        <w:rPr>
          <w:b/>
          <w:sz w:val="28"/>
          <w:lang w:bidi="ar-SA"/>
        </w:rPr>
        <w:t xml:space="preserve">f Accepted Diploma Courses </w:t>
      </w:r>
      <w:r>
        <w:rPr>
          <w:b/>
          <w:sz w:val="28"/>
          <w:lang w:bidi="ar-SA"/>
        </w:rPr>
        <w:t>f</w:t>
      </w:r>
      <w:r w:rsidRPr="002B185C">
        <w:rPr>
          <w:b/>
          <w:sz w:val="28"/>
          <w:lang w:bidi="ar-SA"/>
        </w:rPr>
        <w:t>or Lateral Entry</w:t>
      </w:r>
      <w:bookmarkEnd w:id="0"/>
    </w:p>
    <w:tbl>
      <w:tblPr>
        <w:tblW w:w="9926" w:type="dxa"/>
        <w:tblLook w:val="04A0" w:firstRow="1" w:lastRow="0" w:firstColumn="1" w:lastColumn="0" w:noHBand="0" w:noVBand="1"/>
      </w:tblPr>
      <w:tblGrid>
        <w:gridCol w:w="2245"/>
        <w:gridCol w:w="2250"/>
        <w:gridCol w:w="1530"/>
        <w:gridCol w:w="1800"/>
        <w:gridCol w:w="990"/>
        <w:gridCol w:w="1111"/>
      </w:tblGrid>
      <w:tr w:rsidR="00383527" w:rsidRPr="006F2F03" w:rsidTr="00383527">
        <w:trPr>
          <w:trHeight w:val="560"/>
        </w:trPr>
        <w:tc>
          <w:tcPr>
            <w:tcW w:w="224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3527" w:rsidRPr="006F2F03" w:rsidRDefault="00383527" w:rsidP="0038352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  <w:t>Course Name (Diploma)</w:t>
            </w:r>
          </w:p>
        </w:tc>
        <w:tc>
          <w:tcPr>
            <w:tcW w:w="22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3527" w:rsidRPr="006F2F03" w:rsidRDefault="00383527" w:rsidP="0038352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  <w:t>Institute that offers the Diploma</w:t>
            </w:r>
          </w:p>
        </w:tc>
        <w:tc>
          <w:tcPr>
            <w:tcW w:w="543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383527" w:rsidRPr="006F2F03" w:rsidRDefault="00383527" w:rsidP="0038352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  <w:t>Module Details of Accepted Diploma Course</w:t>
            </w:r>
          </w:p>
        </w:tc>
      </w:tr>
      <w:tr w:rsidR="006F2F03" w:rsidRPr="006F2F03" w:rsidTr="00383527">
        <w:trPr>
          <w:trHeight w:val="458"/>
        </w:trPr>
        <w:tc>
          <w:tcPr>
            <w:tcW w:w="22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2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F2F03" w:rsidRPr="006F2F03" w:rsidRDefault="006F2F03" w:rsidP="006F2F0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  <w:t>Module Cod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2F03" w:rsidRPr="006F2F03" w:rsidRDefault="006F2F03" w:rsidP="006F2F0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  <w:t>Module Name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2F03" w:rsidRPr="006F2F03" w:rsidRDefault="006F2F03" w:rsidP="006F2F0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  <w:t>Contact Hours (CH)</w:t>
            </w:r>
            <w:r w:rsidRPr="006F2F03">
              <w:rPr>
                <w:rStyle w:val="FootnoteReference"/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  <w:footnoteReference w:id="1"/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2F03" w:rsidRPr="006F2F03" w:rsidRDefault="006F2F03" w:rsidP="006F2F0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  <w:t>Non- Contact Hours (NCH)</w:t>
            </w:r>
            <w:r w:rsidRPr="006F2F03">
              <w:rPr>
                <w:rStyle w:val="FootnoteReference"/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  <w:footnoteReference w:id="2"/>
            </w:r>
          </w:p>
        </w:tc>
      </w:tr>
      <w:tr w:rsidR="006F2F03" w:rsidRPr="006F2F03" w:rsidTr="006F2F03">
        <w:trPr>
          <w:trHeight w:val="312"/>
        </w:trPr>
        <w:tc>
          <w:tcPr>
            <w:tcW w:w="224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2250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</w:tr>
      <w:tr w:rsidR="006F2F03" w:rsidRPr="006F2F03" w:rsidTr="006F2F03">
        <w:trPr>
          <w:trHeight w:val="312"/>
        </w:trPr>
        <w:tc>
          <w:tcPr>
            <w:tcW w:w="22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25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</w:tr>
      <w:tr w:rsidR="006F2F03" w:rsidRPr="006F2F03" w:rsidTr="006F2F03">
        <w:trPr>
          <w:trHeight w:val="312"/>
        </w:trPr>
        <w:tc>
          <w:tcPr>
            <w:tcW w:w="22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25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</w:tr>
      <w:tr w:rsidR="006F2F03" w:rsidRPr="006F2F03" w:rsidTr="006F2F03">
        <w:trPr>
          <w:trHeight w:val="312"/>
        </w:trPr>
        <w:tc>
          <w:tcPr>
            <w:tcW w:w="22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25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</w:tr>
      <w:tr w:rsidR="006F2F03" w:rsidRPr="006F2F03" w:rsidTr="006F2F03">
        <w:trPr>
          <w:trHeight w:val="312"/>
        </w:trPr>
        <w:tc>
          <w:tcPr>
            <w:tcW w:w="22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25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</w:tr>
      <w:tr w:rsidR="006F2F03" w:rsidRPr="006F2F03" w:rsidTr="006F2F03">
        <w:trPr>
          <w:trHeight w:val="312"/>
        </w:trPr>
        <w:tc>
          <w:tcPr>
            <w:tcW w:w="22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25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</w:tr>
      <w:tr w:rsidR="006F2F03" w:rsidRPr="006F2F03" w:rsidTr="006F2F03">
        <w:trPr>
          <w:trHeight w:val="312"/>
        </w:trPr>
        <w:tc>
          <w:tcPr>
            <w:tcW w:w="22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25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</w:tr>
      <w:tr w:rsidR="006F2F03" w:rsidRPr="006F2F03" w:rsidTr="006F2F03">
        <w:trPr>
          <w:trHeight w:val="312"/>
        </w:trPr>
        <w:tc>
          <w:tcPr>
            <w:tcW w:w="22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25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</w:tr>
      <w:tr w:rsidR="006F2F03" w:rsidRPr="006F2F03" w:rsidTr="006F2F03">
        <w:trPr>
          <w:trHeight w:val="312"/>
        </w:trPr>
        <w:tc>
          <w:tcPr>
            <w:tcW w:w="22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25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</w:tr>
      <w:tr w:rsidR="006F2F03" w:rsidRPr="006F2F03" w:rsidTr="006F2F03">
        <w:trPr>
          <w:trHeight w:val="312"/>
        </w:trPr>
        <w:tc>
          <w:tcPr>
            <w:tcW w:w="224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2250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</w:tr>
      <w:tr w:rsidR="006F2F03" w:rsidRPr="006F2F03" w:rsidTr="006F2F03">
        <w:trPr>
          <w:trHeight w:val="312"/>
        </w:trPr>
        <w:tc>
          <w:tcPr>
            <w:tcW w:w="22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25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</w:tr>
      <w:tr w:rsidR="006F2F03" w:rsidRPr="006F2F03" w:rsidTr="006F2F03">
        <w:trPr>
          <w:trHeight w:val="312"/>
        </w:trPr>
        <w:tc>
          <w:tcPr>
            <w:tcW w:w="22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25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</w:tr>
      <w:tr w:rsidR="006F2F03" w:rsidRPr="006F2F03" w:rsidTr="006F2F03">
        <w:trPr>
          <w:trHeight w:val="312"/>
        </w:trPr>
        <w:tc>
          <w:tcPr>
            <w:tcW w:w="22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25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</w:tr>
      <w:tr w:rsidR="006F2F03" w:rsidRPr="006F2F03" w:rsidTr="006F2F03">
        <w:trPr>
          <w:trHeight w:val="312"/>
        </w:trPr>
        <w:tc>
          <w:tcPr>
            <w:tcW w:w="22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25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</w:tr>
      <w:tr w:rsidR="006F2F03" w:rsidRPr="006F2F03" w:rsidTr="006F2F03">
        <w:trPr>
          <w:trHeight w:val="312"/>
        </w:trPr>
        <w:tc>
          <w:tcPr>
            <w:tcW w:w="22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25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</w:tr>
      <w:tr w:rsidR="006F2F03" w:rsidRPr="006F2F03" w:rsidTr="006F2F03">
        <w:trPr>
          <w:trHeight w:val="312"/>
        </w:trPr>
        <w:tc>
          <w:tcPr>
            <w:tcW w:w="22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25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</w:tr>
      <w:tr w:rsidR="006F2F03" w:rsidRPr="006F2F03" w:rsidTr="006F2F03">
        <w:trPr>
          <w:trHeight w:val="312"/>
        </w:trPr>
        <w:tc>
          <w:tcPr>
            <w:tcW w:w="22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25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</w:tr>
      <w:tr w:rsidR="006F2F03" w:rsidRPr="006F2F03" w:rsidTr="006F2F03">
        <w:trPr>
          <w:trHeight w:val="312"/>
        </w:trPr>
        <w:tc>
          <w:tcPr>
            <w:tcW w:w="22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25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</w:tr>
      <w:tr w:rsidR="006F2F03" w:rsidRPr="006F2F03" w:rsidTr="006F2F03">
        <w:trPr>
          <w:trHeight w:val="312"/>
        </w:trPr>
        <w:tc>
          <w:tcPr>
            <w:tcW w:w="224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2250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</w:tr>
      <w:tr w:rsidR="006F2F03" w:rsidRPr="006F2F03" w:rsidTr="006F2F03">
        <w:trPr>
          <w:trHeight w:val="312"/>
        </w:trPr>
        <w:tc>
          <w:tcPr>
            <w:tcW w:w="22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25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</w:tr>
      <w:tr w:rsidR="006F2F03" w:rsidRPr="006F2F03" w:rsidTr="006F2F03">
        <w:trPr>
          <w:trHeight w:val="312"/>
        </w:trPr>
        <w:tc>
          <w:tcPr>
            <w:tcW w:w="22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25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</w:tr>
      <w:tr w:rsidR="006F2F03" w:rsidRPr="006F2F03" w:rsidTr="006F2F03">
        <w:trPr>
          <w:trHeight w:val="312"/>
        </w:trPr>
        <w:tc>
          <w:tcPr>
            <w:tcW w:w="22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25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</w:tr>
      <w:tr w:rsidR="006F2F03" w:rsidRPr="006F2F03" w:rsidTr="006F2F03">
        <w:trPr>
          <w:trHeight w:val="312"/>
        </w:trPr>
        <w:tc>
          <w:tcPr>
            <w:tcW w:w="22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25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</w:tr>
      <w:tr w:rsidR="006F2F03" w:rsidRPr="006F2F03" w:rsidTr="006F2F03">
        <w:trPr>
          <w:trHeight w:val="312"/>
        </w:trPr>
        <w:tc>
          <w:tcPr>
            <w:tcW w:w="22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25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</w:tr>
      <w:tr w:rsidR="006F2F03" w:rsidRPr="006F2F03" w:rsidTr="006F2F03">
        <w:trPr>
          <w:trHeight w:val="312"/>
        </w:trPr>
        <w:tc>
          <w:tcPr>
            <w:tcW w:w="22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25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</w:tr>
      <w:tr w:rsidR="006F2F03" w:rsidRPr="006F2F03" w:rsidTr="006F2F03">
        <w:trPr>
          <w:trHeight w:val="312"/>
        </w:trPr>
        <w:tc>
          <w:tcPr>
            <w:tcW w:w="22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25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</w:tr>
      <w:tr w:rsidR="006F2F03" w:rsidRPr="006F2F03" w:rsidTr="006F2F03">
        <w:trPr>
          <w:trHeight w:val="312"/>
        </w:trPr>
        <w:tc>
          <w:tcPr>
            <w:tcW w:w="22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25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F2F03" w:rsidRPr="006F2F03" w:rsidRDefault="006F2F03" w:rsidP="006F2F03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</w:tr>
    </w:tbl>
    <w:p w:rsidR="003415E8" w:rsidRPr="006F2F03" w:rsidRDefault="0020285D" w:rsidP="0020285D">
      <w:pPr>
        <w:tabs>
          <w:tab w:val="left" w:pos="1605"/>
        </w:tabs>
        <w:spacing w:before="240" w:after="240"/>
        <w:rPr>
          <w:rFonts w:ascii="Lato" w:hAnsi="Lato"/>
          <w:b/>
          <w:color w:val="595959" w:themeColor="text1" w:themeTint="A6"/>
          <w:sz w:val="32"/>
          <w:szCs w:val="28"/>
        </w:rPr>
      </w:pPr>
      <w:r>
        <w:tab/>
      </w:r>
      <w:bookmarkStart w:id="1" w:name="_GoBack"/>
      <w:bookmarkEnd w:id="1"/>
    </w:p>
    <w:sectPr w:rsidR="003415E8" w:rsidRPr="006F2F03" w:rsidSect="0020285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296" w:right="1008" w:bottom="1008" w:left="1296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A6108" w:rsidRDefault="00CA6108" w:rsidP="00DD750F">
      <w:r>
        <w:separator/>
      </w:r>
    </w:p>
  </w:endnote>
  <w:endnote w:type="continuationSeparator" w:id="0">
    <w:p w:rsidR="00CA6108" w:rsidRDefault="00CA6108" w:rsidP="00DD75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285D" w:rsidRDefault="002028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15E8" w:rsidRDefault="003415E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285D" w:rsidRDefault="002028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6108" w:rsidRDefault="00CA6108" w:rsidP="00DD750F">
      <w:r>
        <w:separator/>
      </w:r>
    </w:p>
  </w:footnote>
  <w:footnote w:type="continuationSeparator" w:id="0">
    <w:p w:rsidR="00CA6108" w:rsidRDefault="00CA6108" w:rsidP="00DD750F">
      <w:r>
        <w:continuationSeparator/>
      </w:r>
    </w:p>
  </w:footnote>
  <w:footnote w:id="1">
    <w:p w:rsidR="006F2F03" w:rsidRPr="006F2F03" w:rsidRDefault="006F2F03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6F2F03">
        <w:t xml:space="preserve">Refer the definition of CH in </w:t>
      </w:r>
      <w:r w:rsidR="0020285D">
        <w:t xml:space="preserve">Section </w:t>
      </w:r>
      <w:r w:rsidR="007D2D1B">
        <w:t>4</w:t>
      </w:r>
    </w:p>
  </w:footnote>
  <w:footnote w:id="2">
    <w:p w:rsidR="006F2F03" w:rsidRPr="006F2F03" w:rsidRDefault="006F2F03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6F2F03">
        <w:t xml:space="preserve">Refer the definition of </w:t>
      </w:r>
      <w:r>
        <w:t>N</w:t>
      </w:r>
      <w:r w:rsidRPr="006F2F03">
        <w:t xml:space="preserve">CH in </w:t>
      </w:r>
      <w:r w:rsidR="0020285D">
        <w:t xml:space="preserve">Section </w:t>
      </w:r>
      <w:r w:rsidR="007D2D1B">
        <w:t>4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285D" w:rsidRDefault="002028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15E8" w:rsidRPr="0020285D" w:rsidRDefault="0020285D" w:rsidP="00651376">
    <w:pPr>
      <w:pStyle w:val="Header"/>
      <w:jc w:val="right"/>
      <w:rPr>
        <w:b/>
        <w:i/>
      </w:rPr>
    </w:pPr>
    <w:r w:rsidRPr="0020285D">
      <w:rPr>
        <w:b/>
        <w:i/>
      </w:rPr>
      <w:t>Annexure 06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285D" w:rsidRDefault="002028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E71560"/>
    <w:multiLevelType w:val="multilevel"/>
    <w:tmpl w:val="73B211B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16E6593"/>
    <w:multiLevelType w:val="hybridMultilevel"/>
    <w:tmpl w:val="D2A80C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901E1D"/>
    <w:multiLevelType w:val="hybridMultilevel"/>
    <w:tmpl w:val="D110010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6520CEB"/>
    <w:multiLevelType w:val="hybridMultilevel"/>
    <w:tmpl w:val="1264F724"/>
    <w:lvl w:ilvl="0" w:tplc="3FEE1C5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670E78"/>
    <w:multiLevelType w:val="multilevel"/>
    <w:tmpl w:val="D326E7F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5" w15:restartNumberingAfterBreak="0">
    <w:nsid w:val="22E67FF6"/>
    <w:multiLevelType w:val="multilevel"/>
    <w:tmpl w:val="AA8AF9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6" w15:restartNumberingAfterBreak="0">
    <w:nsid w:val="256F3C0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2230147"/>
    <w:multiLevelType w:val="hybridMultilevel"/>
    <w:tmpl w:val="61F8D410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8" w15:restartNumberingAfterBreak="0">
    <w:nsid w:val="439617FD"/>
    <w:multiLevelType w:val="multilevel"/>
    <w:tmpl w:val="AA8AF9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9" w15:restartNumberingAfterBreak="0">
    <w:nsid w:val="49627CF0"/>
    <w:multiLevelType w:val="hybridMultilevel"/>
    <w:tmpl w:val="9F9CC6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DFE52F2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1" w15:restartNumberingAfterBreak="0">
    <w:nsid w:val="6F7F2B0F"/>
    <w:multiLevelType w:val="multilevel"/>
    <w:tmpl w:val="12D836C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2"/>
  </w:num>
  <w:num w:numId="2">
    <w:abstractNumId w:val="9"/>
  </w:num>
  <w:num w:numId="3">
    <w:abstractNumId w:val="8"/>
  </w:num>
  <w:num w:numId="4">
    <w:abstractNumId w:val="0"/>
  </w:num>
  <w:num w:numId="5">
    <w:abstractNumId w:val="6"/>
  </w:num>
  <w:num w:numId="6">
    <w:abstractNumId w:val="5"/>
  </w:num>
  <w:num w:numId="7">
    <w:abstractNumId w:val="1"/>
  </w:num>
  <w:num w:numId="8">
    <w:abstractNumId w:val="3"/>
  </w:num>
  <w:num w:numId="9">
    <w:abstractNumId w:val="4"/>
  </w:num>
  <w:num w:numId="10">
    <w:abstractNumId w:val="10"/>
  </w:num>
  <w:num w:numId="11">
    <w:abstractNumId w:val="11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MLc0MLAwNTYxMTZW0lEKTi0uzszPAykwrwUALoY0SCwAAAA="/>
  </w:docVars>
  <w:rsids>
    <w:rsidRoot w:val="000977D0"/>
    <w:rsid w:val="0005304B"/>
    <w:rsid w:val="000977D0"/>
    <w:rsid w:val="000F0E58"/>
    <w:rsid w:val="00144917"/>
    <w:rsid w:val="00151FD3"/>
    <w:rsid w:val="001D5D81"/>
    <w:rsid w:val="001E67CD"/>
    <w:rsid w:val="0020285D"/>
    <w:rsid w:val="0021460B"/>
    <w:rsid w:val="00221DEA"/>
    <w:rsid w:val="00244F0E"/>
    <w:rsid w:val="00264937"/>
    <w:rsid w:val="00281521"/>
    <w:rsid w:val="002849B0"/>
    <w:rsid w:val="002A02D0"/>
    <w:rsid w:val="002A75D6"/>
    <w:rsid w:val="002B185C"/>
    <w:rsid w:val="0033195A"/>
    <w:rsid w:val="003415E8"/>
    <w:rsid w:val="00345301"/>
    <w:rsid w:val="00351535"/>
    <w:rsid w:val="00383527"/>
    <w:rsid w:val="00423A84"/>
    <w:rsid w:val="00463283"/>
    <w:rsid w:val="00463C38"/>
    <w:rsid w:val="004B2594"/>
    <w:rsid w:val="004B31F7"/>
    <w:rsid w:val="005867C8"/>
    <w:rsid w:val="005C2BC9"/>
    <w:rsid w:val="00605DFD"/>
    <w:rsid w:val="006108D9"/>
    <w:rsid w:val="006359B2"/>
    <w:rsid w:val="006500CA"/>
    <w:rsid w:val="00651376"/>
    <w:rsid w:val="006C324D"/>
    <w:rsid w:val="006F2F03"/>
    <w:rsid w:val="00753700"/>
    <w:rsid w:val="007D2D1B"/>
    <w:rsid w:val="007D696E"/>
    <w:rsid w:val="00850206"/>
    <w:rsid w:val="00920B34"/>
    <w:rsid w:val="00931558"/>
    <w:rsid w:val="0095376B"/>
    <w:rsid w:val="009F0604"/>
    <w:rsid w:val="00A51B0D"/>
    <w:rsid w:val="00AC010F"/>
    <w:rsid w:val="00AC50E9"/>
    <w:rsid w:val="00AE7EB6"/>
    <w:rsid w:val="00B064BA"/>
    <w:rsid w:val="00B6017E"/>
    <w:rsid w:val="00BD0452"/>
    <w:rsid w:val="00C0011D"/>
    <w:rsid w:val="00C24062"/>
    <w:rsid w:val="00CA59BF"/>
    <w:rsid w:val="00CA6108"/>
    <w:rsid w:val="00D24BC1"/>
    <w:rsid w:val="00D54112"/>
    <w:rsid w:val="00DD750F"/>
    <w:rsid w:val="00F343F8"/>
    <w:rsid w:val="00F35422"/>
    <w:rsid w:val="00F66E9C"/>
    <w:rsid w:val="00FB23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8CEBC6"/>
  <w15:chartTrackingRefBased/>
  <w15:docId w15:val="{3599BDEB-24B2-45DC-B3A5-06290397B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0977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bidi="ta-IN"/>
    </w:rPr>
  </w:style>
  <w:style w:type="paragraph" w:styleId="Heading1">
    <w:name w:val="heading 1"/>
    <w:basedOn w:val="Normal"/>
    <w:link w:val="Heading1Char"/>
    <w:uiPriority w:val="1"/>
    <w:qFormat/>
    <w:rsid w:val="00C0011D"/>
    <w:pPr>
      <w:ind w:left="112"/>
      <w:outlineLvl w:val="0"/>
    </w:pPr>
    <w:rPr>
      <w:rFonts w:ascii="Calibri" w:eastAsia="Calibri" w:hAnsi="Calibri"/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696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D750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750F"/>
    <w:rPr>
      <w:rFonts w:ascii="Times New Roman" w:eastAsia="Times New Roman" w:hAnsi="Times New Roman" w:cs="Times New Roman"/>
      <w:sz w:val="24"/>
      <w:szCs w:val="24"/>
      <w:lang w:val="en-GB" w:bidi="ta-IN"/>
    </w:rPr>
  </w:style>
  <w:style w:type="paragraph" w:styleId="Footer">
    <w:name w:val="footer"/>
    <w:basedOn w:val="Normal"/>
    <w:link w:val="FooterChar"/>
    <w:uiPriority w:val="99"/>
    <w:unhideWhenUsed/>
    <w:rsid w:val="00DD750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750F"/>
    <w:rPr>
      <w:rFonts w:ascii="Times New Roman" w:eastAsia="Times New Roman" w:hAnsi="Times New Roman" w:cs="Times New Roman"/>
      <w:sz w:val="24"/>
      <w:szCs w:val="24"/>
      <w:lang w:val="en-GB" w:bidi="ta-IN"/>
    </w:rPr>
  </w:style>
  <w:style w:type="character" w:customStyle="1" w:styleId="Heading1Char">
    <w:name w:val="Heading 1 Char"/>
    <w:basedOn w:val="DefaultParagraphFont"/>
    <w:link w:val="Heading1"/>
    <w:uiPriority w:val="1"/>
    <w:rsid w:val="00C0011D"/>
    <w:rPr>
      <w:rFonts w:ascii="Calibri" w:eastAsia="Calibri" w:hAnsi="Calibri" w:cs="Times New Roman"/>
      <w:b/>
      <w:bCs/>
      <w:sz w:val="18"/>
      <w:szCs w:val="18"/>
      <w:lang w:val="en-GB" w:bidi="ta-IN"/>
    </w:rPr>
  </w:style>
  <w:style w:type="table" w:styleId="TableGrid">
    <w:name w:val="Table Grid"/>
    <w:basedOn w:val="TableNormal"/>
    <w:uiPriority w:val="59"/>
    <w:rsid w:val="003415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6F2F0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F2F03"/>
    <w:rPr>
      <w:rFonts w:ascii="Times New Roman" w:eastAsia="Times New Roman" w:hAnsi="Times New Roman" w:cs="Times New Roman"/>
      <w:sz w:val="20"/>
      <w:szCs w:val="20"/>
      <w:lang w:val="en-GB" w:bidi="ta-IN"/>
    </w:rPr>
  </w:style>
  <w:style w:type="character" w:styleId="FootnoteReference">
    <w:name w:val="footnote reference"/>
    <w:basedOn w:val="DefaultParagraphFont"/>
    <w:uiPriority w:val="99"/>
    <w:semiHidden/>
    <w:unhideWhenUsed/>
    <w:rsid w:val="006F2F03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4B2594"/>
    <w:pPr>
      <w:keepNext/>
      <w:keepLines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val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4B259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B2594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4B259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47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104BAB-DC07-45CE-80A3-66FE6DAB29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8</Words>
  <Characters>44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lett-Packard Company</dc:creator>
  <cp:keywords/>
  <dc:description/>
  <cp:lastModifiedBy>Hewlett-Packard Company</cp:lastModifiedBy>
  <cp:revision>7</cp:revision>
  <dcterms:created xsi:type="dcterms:W3CDTF">2021-06-11T04:03:00Z</dcterms:created>
  <dcterms:modified xsi:type="dcterms:W3CDTF">2021-07-09T05:19:00Z</dcterms:modified>
</cp:coreProperties>
</file>